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eta plate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e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late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9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latek.aneta0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3904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r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